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2573F5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264792570" w:edGrp="everyone"/>
            <w:r>
              <w:t>X</w:t>
            </w:r>
            <w:r w:rsidR="00D05176">
              <w:t>XX</w:t>
            </w:r>
            <w:permEnd w:id="1264792570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63368894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9D7B6E">
                  <w:t>mai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63368894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357065907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 xml:space="preserve">a atividade pesqueira do mês de </w:t>
                </w:r>
                <w:r w:rsidR="009D7B6E">
                  <w:t>junh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357065907" w:displacedByCustomXml="prev"/>
      </w:tr>
      <w:tr w:rsidR="00087C34" w:rsidRPr="00472B92" w:rsidTr="00813BEA">
        <w:trPr>
          <w:trHeight w:val="312"/>
        </w:trPr>
        <w:permStart w:id="752157039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6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D7B6E" w:rsidP="00535B3E">
                <w:pPr>
                  <w:pStyle w:val="Centralizado"/>
                </w:pPr>
                <w:r>
                  <w:t>01/06/2023</w:t>
                </w:r>
              </w:p>
            </w:tc>
          </w:sdtContent>
        </w:sdt>
        <w:permEnd w:id="752157039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71903562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6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D7B6E" w:rsidP="00535B3E">
                <w:pPr>
                  <w:pStyle w:val="Centralizado"/>
                </w:pPr>
                <w:r>
                  <w:t>30/06/2023</w:t>
                </w:r>
              </w:p>
            </w:tc>
          </w:sdtContent>
        </w:sdt>
        <w:permEnd w:id="171903562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48617851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48617851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449864390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D7B6E">
              <w:t>maio</w:t>
            </w:r>
            <w:proofErr w:type="gramStart"/>
            <w:r w:rsidR="00622F77">
              <w:t>/23</w:t>
            </w:r>
            <w:r>
              <w:t>)</w:t>
            </w:r>
            <w:permEnd w:id="449864390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50826787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50826787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190596910" w:edGrp="everyone"/>
            <w:r>
              <w:t xml:space="preserve">José Hugo Dias Gondim </w:t>
            </w:r>
            <w:proofErr w:type="spellStart"/>
            <w:r>
              <w:t>Guanais</w:t>
            </w:r>
            <w:permEnd w:id="1190596910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128744929" w:edGrp="everyone"/>
            <w:r>
              <w:t xml:space="preserve">José Hugo Dias Gondim </w:t>
            </w:r>
            <w:proofErr w:type="spellStart"/>
            <w:r>
              <w:t>Guanais</w:t>
            </w:r>
            <w:permEnd w:id="1128744929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79746058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6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C965DB" w:rsidP="00284E2D">
                <w:r>
                  <w:t>05/06/2023</w:t>
                </w:r>
              </w:p>
            </w:tc>
          </w:sdtContent>
        </w:sdt>
        <w:permEnd w:id="179746058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804600569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804600569"/>
            <w:r w:rsidRPr="009D2AF1">
              <w:t xml:space="preserve"> Não </w:t>
            </w:r>
            <w:permStart w:id="382799999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382799999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80562445" w:edGrp="everyone"/>
            <w:permEnd w:id="158056244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04249162" w:edGrp="everyone"/>
            <w:r>
              <w:t xml:space="preserve">José Hugo Dias Gondim </w:t>
            </w:r>
            <w:proofErr w:type="spellStart"/>
            <w:r>
              <w:t>Guanais</w:t>
            </w:r>
            <w:permEnd w:id="40424916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7696410" w:edGrp="everyone"/>
            <w:r>
              <w:t xml:space="preserve">José Hugo Dias Gondim </w:t>
            </w:r>
            <w:proofErr w:type="spellStart"/>
            <w:r>
              <w:t>Guanais</w:t>
            </w:r>
            <w:permEnd w:id="127696410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83100642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2E2DD1">
              <w:t xml:space="preserve"> dados de desembarque do mês de </w:t>
            </w:r>
            <w:r w:rsidR="009D7B6E">
              <w:t>maio</w:t>
            </w:r>
            <w:r w:rsidR="00622F77">
              <w:t>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D7B6E">
              <w:t>junh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D7B6E" w:rsidP="00DF342C">
            <w:r w:rsidRPr="009D7B6E">
              <w:t>Em maio de 2023 foram registrados 284 desembarques oriundos de 120 embarcações ativas identificadas, refletindo em um volume de 12</w:t>
            </w:r>
            <w:r>
              <w:t>.</w:t>
            </w:r>
            <w:r w:rsidRPr="009D7B6E">
              <w:t>345</w:t>
            </w:r>
            <w:r>
              <w:t>,</w:t>
            </w:r>
            <w:r w:rsidRPr="009D7B6E">
              <w:t>3 quilos e 903 dúzias de pescado desembarcado nos sete (07) entrepostos monitorados. Gerando uma receita bruta de R$ 163</w:t>
            </w:r>
            <w:r>
              <w:t>.</w:t>
            </w:r>
            <w:r w:rsidRPr="009D7B6E">
              <w:t>508</w:t>
            </w:r>
            <w:r>
              <w:t>,</w:t>
            </w:r>
            <w:r w:rsidRPr="009D7B6E">
              <w:t>6. Os parâmetros para cada entreposto é apresentado na tabela 1</w:t>
            </w:r>
            <w:r w:rsidR="00363AC1" w:rsidRPr="00363AC1">
              <w:t>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FF1ED0">
              <w:rPr>
                <w:b/>
              </w:rPr>
              <w:t>maio</w:t>
            </w:r>
            <w:bookmarkStart w:id="0" w:name="_GoBack"/>
            <w:bookmarkEnd w:id="0"/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622F77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3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29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9D7B6E">
                  <w:pPr>
                    <w:jc w:val="center"/>
                  </w:pPr>
                  <w:r>
                    <w:t>10</w:t>
                  </w:r>
                  <w:r w:rsidR="009D7B6E">
                    <w:t>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  <w:r w:rsidR="009D7B6E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118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4.043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9D7B6E">
                  <w:pPr>
                    <w:jc w:val="center"/>
                  </w:pPr>
                  <w:r>
                    <w:t>1</w:t>
                  </w:r>
                  <w:r w:rsidR="009D7B6E">
                    <w:t>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9D7B6E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2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850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D7B6E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927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.973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9D7B6E">
                  <w:pPr>
                    <w:jc w:val="center"/>
                  </w:pPr>
                  <w:r>
                    <w:t>0</w:t>
                  </w:r>
                  <w:r w:rsidR="009D7B6E">
                    <w:t>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D7B6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D7B6E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26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D7B6E" w:rsidP="00363AC1">
                  <w:pPr>
                    <w:jc w:val="center"/>
                  </w:pPr>
                  <w:r>
                    <w:t>2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D7B6E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039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9D7B6E" w:rsidP="00365DAB">
                  <w:pPr>
                    <w:jc w:val="center"/>
                  </w:pPr>
                  <w:r>
                    <w:t>7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93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>
                    <w:rPr>
                      <w:rFonts w:cs="Calibri"/>
                      <w:color w:val="000000"/>
                      <w:szCs w:val="20"/>
                    </w:rPr>
                    <w:t>.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878</w:t>
                  </w:r>
                  <w:r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6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9D7B6E" w:rsidP="00B4385F">
            <w:r w:rsidRPr="009D7B6E">
              <w:lastRenderedPageBreak/>
              <w:t>Em relação ao peso total desembarcado, em maio de 2023 houve aumento de</w:t>
            </w:r>
            <w:r w:rsidR="00FF1ED0">
              <w:t xml:space="preserve"> 56% em relação a abril de 2023</w:t>
            </w:r>
            <w:r w:rsidRPr="009D7B6E">
              <w:t xml:space="preserve">, e </w:t>
            </w:r>
            <w:r>
              <w:t>redução de 42</w:t>
            </w:r>
            <w:r w:rsidRPr="009D7B6E">
              <w:t xml:space="preserve">% em relação </w:t>
            </w:r>
            <w:proofErr w:type="gramStart"/>
            <w:r w:rsidRPr="009D7B6E">
              <w:t>a</w:t>
            </w:r>
            <w:proofErr w:type="gramEnd"/>
            <w:r w:rsidRPr="009D7B6E">
              <w:t xml:space="preserve"> média anual de para o mês de maio (figura 1). Os principais recursos por peso desembarcado</w:t>
            </w:r>
            <w:r w:rsidR="00FF1ED0">
              <w:t xml:space="preserve"> neste mês foram </w:t>
            </w:r>
            <w:proofErr w:type="gramStart"/>
            <w:r w:rsidR="00FF1ED0">
              <w:t>a</w:t>
            </w:r>
            <w:proofErr w:type="gramEnd"/>
            <w:r w:rsidR="00FF1ED0">
              <w:t xml:space="preserve"> tainha</w:t>
            </w:r>
            <w:r w:rsidRPr="009D7B6E">
              <w:t>, camarão</w:t>
            </w:r>
            <w:r>
              <w:t>-</w:t>
            </w:r>
            <w:r w:rsidRPr="009D7B6E">
              <w:t>sete</w:t>
            </w:r>
            <w:r>
              <w:t>-</w:t>
            </w:r>
            <w:r w:rsidRPr="009D7B6E">
              <w:t>barbas e camarão</w:t>
            </w:r>
            <w:r>
              <w:t>-</w:t>
            </w:r>
            <w:r w:rsidRPr="009D7B6E">
              <w:t>branco.</w:t>
            </w:r>
          </w:p>
          <w:p w:rsidR="000F566A" w:rsidRDefault="00DB37B4" w:rsidP="00B4385F">
            <w:r>
              <w:t xml:space="preserve"> </w:t>
            </w:r>
          </w:p>
          <w:p w:rsidR="00F47D31" w:rsidRDefault="009D7B6E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B62A032" wp14:editId="41A881D2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149CA" w:rsidRDefault="009D7B6E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9D7B6E">
              <w:rPr>
                <w:rFonts w:eastAsiaTheme="minorHAnsi" w:cs="Arial"/>
                <w:szCs w:val="20"/>
                <w:lang w:eastAsia="en-US"/>
              </w:rPr>
              <w:t>Em comparação com o mês anterior o desembarque de recursos por dúzias em maio de 2023 apresentou aumento</w:t>
            </w:r>
            <w:r w:rsidR="00FF1ED0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9D7B6E">
              <w:rPr>
                <w:rFonts w:eastAsiaTheme="minorHAnsi" w:cs="Arial"/>
                <w:szCs w:val="20"/>
                <w:lang w:eastAsia="en-US"/>
              </w:rPr>
              <w:t xml:space="preserve">de 10%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44</w:t>
            </w:r>
            <w:r w:rsidRPr="009D7B6E">
              <w:rPr>
                <w:rFonts w:eastAsiaTheme="minorHAnsi" w:cs="Arial"/>
                <w:szCs w:val="20"/>
                <w:lang w:eastAsia="en-US"/>
              </w:rPr>
              <w:t xml:space="preserve">% inferior média mensal para este período (figura 2). Os principais recursos desembarcados por unidade foram a siri, ostra, </w:t>
            </w:r>
            <w:r>
              <w:rPr>
                <w:rFonts w:eastAsiaTheme="minorHAnsi" w:cs="Arial"/>
                <w:szCs w:val="20"/>
                <w:lang w:eastAsia="en-US"/>
              </w:rPr>
              <w:t>e camarão-</w:t>
            </w:r>
            <w:proofErr w:type="gramStart"/>
            <w:r>
              <w:rPr>
                <w:rFonts w:eastAsiaTheme="minorHAnsi" w:cs="Arial"/>
                <w:szCs w:val="20"/>
                <w:lang w:eastAsia="en-US"/>
              </w:rPr>
              <w:t>branco</w:t>
            </w:r>
            <w:proofErr w:type="gramEnd"/>
          </w:p>
          <w:p w:rsidR="009D7B6E" w:rsidRDefault="009D7B6E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9D7B6E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8891F17" wp14:editId="3F7AB25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8707FE" w:rsidRDefault="009D7B6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9D7B6E">
              <w:rPr>
                <w:rFonts w:eastAsiaTheme="minorHAnsi" w:cs="Arial"/>
                <w:szCs w:val="20"/>
                <w:lang w:eastAsia="en-US"/>
              </w:rPr>
              <w:t xml:space="preserve">Em termos de receita bruta gerada pelos desembarques, em relação ao mês anterior, maio de 2023 apresentou aumento de 28%. Em relação </w:t>
            </w:r>
            <w:proofErr w:type="gramStart"/>
            <w:r w:rsidRPr="009D7B6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9D7B6E">
              <w:rPr>
                <w:rFonts w:eastAsiaTheme="minorHAnsi" w:cs="Arial"/>
                <w:szCs w:val="20"/>
                <w:lang w:eastAsia="en-US"/>
              </w:rPr>
              <w:t xml:space="preserve"> média mensal para maio, houve </w:t>
            </w:r>
            <w:r>
              <w:rPr>
                <w:rFonts w:eastAsiaTheme="minorHAnsi" w:cs="Arial"/>
                <w:szCs w:val="20"/>
                <w:lang w:eastAsia="en-US"/>
              </w:rPr>
              <w:t>redução de 24</w:t>
            </w:r>
            <w:r w:rsidRPr="009D7B6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9D7B6E" w:rsidRDefault="009D7B6E" w:rsidP="008707FE"/>
          <w:p w:rsidR="008707FE" w:rsidRDefault="00937359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118662E" wp14:editId="0014E3DB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83100642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6096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6096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8402797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2573F5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402797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12888828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2573F5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12888828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97854836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2573F5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97854836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311769351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311769351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56357571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37359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FE34DA" wp14:editId="3A3E66A3">
                      <wp:extent cx="1908175" cy="1073348"/>
                      <wp:effectExtent l="0" t="0" r="0" b="0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F5EE3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</w:t>
            </w:r>
            <w:r w:rsidR="001B61FD">
              <w:t>a Ponta da Pit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937359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6F45415" wp14:editId="664A6D70">
                      <wp:extent cx="1908175" cy="1431131"/>
                      <wp:effectExtent l="0" t="0" r="0" b="0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2506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F25063">
              <w:t xml:space="preserve">a </w:t>
            </w:r>
            <w:r w:rsidR="001B61FD">
              <w:t>Vila Guarani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1B61FD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0554A49" wp14:editId="730FC23C">
                      <wp:extent cx="1908175" cy="1431131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B61FD">
              <w:rPr>
                <w:b/>
              </w:rPr>
              <w:t>no Mercado de Paranaguá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93735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E9B7155" wp14:editId="6C57952E">
                      <wp:extent cx="1905000" cy="1079003"/>
                      <wp:effectExtent l="0" t="0" r="0" b="6985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90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F5EE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 8 – Registro da pesca da tainha em Pontal do Sul</w:t>
            </w:r>
          </w:p>
        </w:tc>
      </w:tr>
      <w:permEnd w:id="156357571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73F5" w:rsidRDefault="002573F5">
      <w:r>
        <w:separator/>
      </w:r>
    </w:p>
    <w:p w:rsidR="002573F5" w:rsidRDefault="002573F5"/>
  </w:endnote>
  <w:endnote w:type="continuationSeparator" w:id="0">
    <w:p w:rsidR="002573F5" w:rsidRDefault="002573F5">
      <w:r>
        <w:continuationSeparator/>
      </w:r>
    </w:p>
    <w:p w:rsidR="002573F5" w:rsidRDefault="002573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73F5" w:rsidRDefault="002573F5">
      <w:r>
        <w:separator/>
      </w:r>
    </w:p>
    <w:p w:rsidR="002573F5" w:rsidRDefault="002573F5"/>
  </w:footnote>
  <w:footnote w:type="continuationSeparator" w:id="0">
    <w:p w:rsidR="002573F5" w:rsidRDefault="002573F5">
      <w:r>
        <w:continuationSeparator/>
      </w:r>
    </w:p>
    <w:p w:rsidR="002573F5" w:rsidRDefault="002573F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FF1ED0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FF1ED0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bGtQAonKYF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5A19C-F75B-49E9-A4D2-8B9CED6C0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659</Words>
  <Characters>3559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3-07-03T04:46:00Z</dcterms:created>
  <dcterms:modified xsi:type="dcterms:W3CDTF">2023-07-03T10:04:00Z</dcterms:modified>
</cp:coreProperties>
</file>